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caps/>
          <w:lang w:eastAsia="en-US"/>
        </w:rPr>
        <w:id w:val="1583496657"/>
        <w:docPartObj>
          <w:docPartGallery w:val="Cover Pages"/>
          <w:docPartUnique/>
        </w:docPartObj>
      </w:sdtPr>
      <w:sdtEndPr>
        <w:rPr>
          <w:rFonts w:asciiTheme="minorHAnsi" w:eastAsiaTheme="minorHAnsi" w:hAnsiTheme="minorHAnsi" w:cs="Times New Roman"/>
          <w:caps w:val="0"/>
          <w:sz w:val="24"/>
          <w:szCs w:val="24"/>
        </w:rPr>
      </w:sdtEndPr>
      <w:sdtContent>
        <w:tbl>
          <w:tblPr>
            <w:tblW w:w="5000" w:type="pct"/>
            <w:jc w:val="center"/>
            <w:tblLook w:val="04A0" w:firstRow="1" w:lastRow="0" w:firstColumn="1" w:lastColumn="0" w:noHBand="0" w:noVBand="1"/>
          </w:tblPr>
          <w:tblGrid>
            <w:gridCol w:w="9576"/>
          </w:tblGrid>
          <w:tr w:rsidR="00AE14A3">
            <w:trPr>
              <w:trHeight w:val="2880"/>
              <w:jc w:val="center"/>
            </w:trPr>
            <w:sdt>
              <w:sdtPr>
                <w:rPr>
                  <w:rFonts w:asciiTheme="majorHAnsi" w:eastAsiaTheme="majorEastAsia" w:hAnsiTheme="majorHAnsi" w:cstheme="majorBidi"/>
                  <w:caps/>
                  <w:lang w:eastAsia="en-US"/>
                </w:rPr>
                <w:alias w:val="Company"/>
                <w:id w:val="15524243"/>
                <w:placeholder>
                  <w:docPart w:val="A34DCF7EA3844DBBAF1D16025CD29C95"/>
                </w:placeholder>
                <w:dataBinding w:prefixMappings="xmlns:ns0='http://schemas.openxmlformats.org/officeDocument/2006/extended-properties'" w:xpath="/ns0:Properties[1]/ns0:Company[1]" w:storeItemID="{6668398D-A668-4E3E-A5EB-62B293D839F1}"/>
                <w:text/>
              </w:sdtPr>
              <w:sdtEndPr>
                <w:rPr>
                  <w:lang w:eastAsia="ja-JP"/>
                </w:rPr>
              </w:sdtEndPr>
              <w:sdtContent>
                <w:tc>
                  <w:tcPr>
                    <w:tcW w:w="5000" w:type="pct"/>
                  </w:tcPr>
                  <w:p w:rsidR="00AE14A3" w:rsidRDefault="00375121" w:rsidP="00715C9F">
                    <w:pPr>
                      <w:pStyle w:val="NoSpacing"/>
                      <w:jc w:val="center"/>
                      <w:rPr>
                        <w:rFonts w:asciiTheme="majorHAnsi" w:eastAsiaTheme="majorEastAsia" w:hAnsiTheme="majorHAnsi" w:cstheme="majorBidi"/>
                        <w:caps/>
                      </w:rPr>
                    </w:pPr>
                    <w:r>
                      <w:rPr>
                        <w:rFonts w:asciiTheme="majorHAnsi" w:eastAsiaTheme="majorEastAsia" w:hAnsiTheme="majorHAnsi" w:cstheme="majorBidi"/>
                        <w:caps/>
                      </w:rPr>
                      <w:t>University of Maryland University College</w:t>
                    </w:r>
                  </w:p>
                </w:tc>
              </w:sdtContent>
            </w:sdt>
          </w:tr>
          <w:tr w:rsidR="00AE14A3">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rsidR="00AE14A3" w:rsidRDefault="00ED3E2B" w:rsidP="00ED3E2B">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Intro to PHP</w:t>
                    </w:r>
                  </w:p>
                </w:tc>
              </w:sdtContent>
            </w:sdt>
          </w:tr>
          <w:tr w:rsidR="00AE14A3">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AE14A3" w:rsidRDefault="00753DF7" w:rsidP="00ED3E2B">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 xml:space="preserve">Creating </w:t>
                    </w:r>
                    <w:r w:rsidR="00ED3E2B">
                      <w:rPr>
                        <w:rFonts w:asciiTheme="majorHAnsi" w:eastAsiaTheme="majorEastAsia" w:hAnsiTheme="majorHAnsi" w:cstheme="majorBidi"/>
                        <w:sz w:val="44"/>
                        <w:szCs w:val="44"/>
                      </w:rPr>
                      <w:t xml:space="preserve">Simple </w:t>
                    </w:r>
                    <w:r w:rsidR="00495336">
                      <w:rPr>
                        <w:rFonts w:asciiTheme="majorHAnsi" w:eastAsiaTheme="majorEastAsia" w:hAnsiTheme="majorHAnsi" w:cstheme="majorBidi"/>
                        <w:sz w:val="44"/>
                        <w:szCs w:val="44"/>
                      </w:rPr>
                      <w:t>Web Applications with PHP</w:t>
                    </w:r>
                  </w:p>
                </w:tc>
              </w:sdtContent>
            </w:sdt>
          </w:tr>
          <w:tr w:rsidR="00AE14A3">
            <w:trPr>
              <w:trHeight w:val="360"/>
              <w:jc w:val="center"/>
            </w:trPr>
            <w:tc>
              <w:tcPr>
                <w:tcW w:w="5000" w:type="pct"/>
                <w:vAlign w:val="center"/>
              </w:tcPr>
              <w:p w:rsidR="00AE14A3" w:rsidRDefault="00AE14A3" w:rsidP="00715C9F">
                <w:pPr>
                  <w:pStyle w:val="NoSpacing"/>
                  <w:jc w:val="center"/>
                </w:pPr>
              </w:p>
            </w:tc>
          </w:tr>
          <w:tr w:rsidR="00AE14A3">
            <w:trPr>
              <w:trHeight w:val="360"/>
              <w:jc w:val="center"/>
            </w:trPr>
            <w:sdt>
              <w:sdtPr>
                <w:rPr>
                  <w:b/>
                  <w:bCs/>
                </w:rPr>
                <w:alias w:val="Author"/>
                <w:id w:val="15524260"/>
                <w:showingPlcHdr/>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rsidR="00AE14A3" w:rsidRDefault="00286314" w:rsidP="00286314">
                    <w:pPr>
                      <w:pStyle w:val="NoSpacing"/>
                      <w:jc w:val="center"/>
                      <w:rPr>
                        <w:b/>
                        <w:bCs/>
                      </w:rPr>
                    </w:pPr>
                    <w:r>
                      <w:rPr>
                        <w:b/>
                        <w:bCs/>
                      </w:rPr>
                      <w:t xml:space="preserve">     </w:t>
                    </w:r>
                  </w:p>
                </w:tc>
              </w:sdtContent>
            </w:sdt>
          </w:tr>
          <w:tr w:rsidR="00AE14A3">
            <w:trPr>
              <w:trHeight w:val="360"/>
              <w:jc w:val="center"/>
            </w:trPr>
            <w:sdt>
              <w:sdtPr>
                <w:rPr>
                  <w:b/>
                  <w:bCs/>
                </w:rPr>
                <w:alias w:val="Date"/>
                <w:id w:val="516659546"/>
                <w:showingPlcHdr/>
                <w:dataBinding w:prefixMappings="xmlns:ns0='http://schemas.microsoft.com/office/2006/coverPageProps'" w:xpath="/ns0:CoverPageProperties[1]/ns0:PublishDate[1]" w:storeItemID="{55AF091B-3C7A-41E3-B477-F2FDAA23CFDA}"/>
                <w:date w:fullDate="2016-01-27T00:00:00Z">
                  <w:dateFormat w:val="M/d/yyyy"/>
                  <w:lid w:val="en-US"/>
                  <w:storeMappedDataAs w:val="dateTime"/>
                  <w:calendar w:val="gregorian"/>
                </w:date>
              </w:sdtPr>
              <w:sdtEndPr/>
              <w:sdtContent>
                <w:tc>
                  <w:tcPr>
                    <w:tcW w:w="5000" w:type="pct"/>
                    <w:vAlign w:val="center"/>
                  </w:tcPr>
                  <w:p w:rsidR="00AE14A3" w:rsidRDefault="00286314" w:rsidP="00286314">
                    <w:pPr>
                      <w:pStyle w:val="NoSpacing"/>
                      <w:jc w:val="center"/>
                      <w:rPr>
                        <w:b/>
                        <w:bCs/>
                      </w:rPr>
                    </w:pPr>
                    <w:r>
                      <w:rPr>
                        <w:b/>
                        <w:bCs/>
                      </w:rPr>
                      <w:t xml:space="preserve">     </w:t>
                    </w:r>
                  </w:p>
                </w:tc>
              </w:sdtContent>
            </w:sdt>
          </w:tr>
        </w:tbl>
        <w:p w:rsidR="00AE14A3" w:rsidRDefault="00AE14A3" w:rsidP="00715C9F">
          <w:pPr>
            <w:spacing w:line="240" w:lineRule="auto"/>
          </w:pPr>
        </w:p>
        <w:p w:rsidR="00AE14A3" w:rsidRDefault="00AE14A3" w:rsidP="00715C9F">
          <w:pPr>
            <w:spacing w:line="240" w:lineRule="auto"/>
          </w:pPr>
        </w:p>
        <w:tbl>
          <w:tblPr>
            <w:tblpPr w:leftFromText="187" w:rightFromText="187" w:horzAnchor="margin" w:tblpXSpec="center" w:tblpYSpec="bottom"/>
            <w:tblW w:w="5000" w:type="pct"/>
            <w:tblLook w:val="04A0" w:firstRow="1" w:lastRow="0" w:firstColumn="1" w:lastColumn="0" w:noHBand="0" w:noVBand="1"/>
          </w:tblPr>
          <w:tblGrid>
            <w:gridCol w:w="9576"/>
          </w:tblGrid>
          <w:tr w:rsidR="00AE14A3">
            <w:sdt>
              <w:sdtPr>
                <w:alias w:val="Abstract"/>
                <w:id w:val="8276291"/>
                <w:dataBinding w:prefixMappings="xmlns:ns0='http://schemas.microsoft.com/office/2006/coverPageProps'" w:xpath="/ns0:CoverPageProperties[1]/ns0:Abstract[1]" w:storeItemID="{55AF091B-3C7A-41E3-B477-F2FDAA23CFDA}"/>
                <w:text/>
              </w:sdtPr>
              <w:sdtEndPr/>
              <w:sdtContent>
                <w:tc>
                  <w:tcPr>
                    <w:tcW w:w="5000" w:type="pct"/>
                  </w:tcPr>
                  <w:p w:rsidR="00AE14A3" w:rsidRDefault="00592A18" w:rsidP="00495336">
                    <w:pPr>
                      <w:pStyle w:val="NoSpacing"/>
                    </w:pPr>
                    <w:r>
                      <w:t xml:space="preserve">This lab the summary of building </w:t>
                    </w:r>
                    <w:r w:rsidR="00495336">
                      <w:t>a simple web page that utilizes PHP scripts to create three different tables that provide specific information.  The first table provides specific information on geometric shapes, the second table uses existing PHP functions to manipulate text, and the third table used PHP loops to display numbers in patterns.</w:t>
                    </w:r>
                  </w:p>
                </w:tc>
              </w:sdtContent>
            </w:sdt>
          </w:tr>
        </w:tbl>
        <w:p w:rsidR="00AE14A3" w:rsidRDefault="00AE14A3" w:rsidP="00715C9F">
          <w:pPr>
            <w:spacing w:line="240" w:lineRule="auto"/>
          </w:pPr>
        </w:p>
        <w:p w:rsidR="0091112C" w:rsidRDefault="00AE14A3" w:rsidP="00715C9F">
          <w:pPr>
            <w:spacing w:line="240" w:lineRule="auto"/>
            <w:rPr>
              <w:rFonts w:cs="Times New Roman"/>
              <w:sz w:val="24"/>
              <w:szCs w:val="24"/>
            </w:rPr>
          </w:pPr>
          <w:r>
            <w:rPr>
              <w:rFonts w:cs="Times New Roman"/>
              <w:sz w:val="24"/>
              <w:szCs w:val="24"/>
            </w:rPr>
            <w:br w:type="page"/>
          </w:r>
        </w:p>
      </w:sdtContent>
    </w:sdt>
    <w:sdt>
      <w:sdtPr>
        <w:rPr>
          <w:rFonts w:asciiTheme="minorHAnsi" w:eastAsiaTheme="minorHAnsi" w:hAnsiTheme="minorHAnsi" w:cstheme="minorBidi"/>
          <w:b w:val="0"/>
          <w:bCs w:val="0"/>
          <w:color w:val="auto"/>
          <w:sz w:val="22"/>
          <w:szCs w:val="22"/>
          <w:lang w:eastAsia="en-US"/>
        </w:rPr>
        <w:id w:val="373352869"/>
        <w:docPartObj>
          <w:docPartGallery w:val="Table of Contents"/>
          <w:docPartUnique/>
        </w:docPartObj>
      </w:sdtPr>
      <w:sdtEndPr>
        <w:rPr>
          <w:noProof/>
        </w:rPr>
      </w:sdtEndPr>
      <w:sdtContent>
        <w:p w:rsidR="00E40FDF" w:rsidRDefault="00E40FDF" w:rsidP="00715C9F">
          <w:pPr>
            <w:pStyle w:val="TOCHeading"/>
            <w:spacing w:line="240" w:lineRule="auto"/>
          </w:pPr>
          <w:r>
            <w:t>Contents</w:t>
          </w:r>
        </w:p>
        <w:p w:rsidR="000A4FB3" w:rsidRDefault="00E40FDF">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41674277" w:history="1">
            <w:r w:rsidR="000A4FB3" w:rsidRPr="005B0283">
              <w:rPr>
                <w:rStyle w:val="Hyperlink"/>
                <w:noProof/>
              </w:rPr>
              <w:t>Introduction</w:t>
            </w:r>
            <w:r w:rsidR="000A4FB3">
              <w:rPr>
                <w:noProof/>
                <w:webHidden/>
              </w:rPr>
              <w:tab/>
            </w:r>
            <w:r w:rsidR="000A4FB3">
              <w:rPr>
                <w:noProof/>
                <w:webHidden/>
              </w:rPr>
              <w:fldChar w:fldCharType="begin"/>
            </w:r>
            <w:r w:rsidR="000A4FB3">
              <w:rPr>
                <w:noProof/>
                <w:webHidden/>
              </w:rPr>
              <w:instrText xml:space="preserve"> PAGEREF _Toc441674277 \h </w:instrText>
            </w:r>
            <w:r w:rsidR="000A4FB3">
              <w:rPr>
                <w:noProof/>
                <w:webHidden/>
              </w:rPr>
            </w:r>
            <w:r w:rsidR="000A4FB3">
              <w:rPr>
                <w:noProof/>
                <w:webHidden/>
              </w:rPr>
              <w:fldChar w:fldCharType="separate"/>
            </w:r>
            <w:r w:rsidR="000A4FB3">
              <w:rPr>
                <w:noProof/>
                <w:webHidden/>
              </w:rPr>
              <w:t>1</w:t>
            </w:r>
            <w:r w:rsidR="000A4FB3">
              <w:rPr>
                <w:noProof/>
                <w:webHidden/>
              </w:rPr>
              <w:fldChar w:fldCharType="end"/>
            </w:r>
          </w:hyperlink>
        </w:p>
        <w:p w:rsidR="000A4FB3" w:rsidRDefault="002C16E1">
          <w:pPr>
            <w:pStyle w:val="TOC1"/>
            <w:tabs>
              <w:tab w:val="right" w:leader="dot" w:pos="9350"/>
            </w:tabs>
            <w:rPr>
              <w:rFonts w:eastAsiaTheme="minorEastAsia"/>
              <w:noProof/>
            </w:rPr>
          </w:pPr>
          <w:hyperlink w:anchor="_Toc441674278" w:history="1">
            <w:r w:rsidR="000A4FB3" w:rsidRPr="005B0283">
              <w:rPr>
                <w:rStyle w:val="Hyperlink"/>
                <w:noProof/>
              </w:rPr>
              <w:t>Overview</w:t>
            </w:r>
            <w:r w:rsidR="000A4FB3">
              <w:rPr>
                <w:noProof/>
                <w:webHidden/>
              </w:rPr>
              <w:tab/>
            </w:r>
            <w:r w:rsidR="000A4FB3">
              <w:rPr>
                <w:noProof/>
                <w:webHidden/>
              </w:rPr>
              <w:fldChar w:fldCharType="begin"/>
            </w:r>
            <w:r w:rsidR="000A4FB3">
              <w:rPr>
                <w:noProof/>
                <w:webHidden/>
              </w:rPr>
              <w:instrText xml:space="preserve"> PAGEREF _Toc441674278 \h </w:instrText>
            </w:r>
            <w:r w:rsidR="000A4FB3">
              <w:rPr>
                <w:noProof/>
                <w:webHidden/>
              </w:rPr>
            </w:r>
            <w:r w:rsidR="000A4FB3">
              <w:rPr>
                <w:noProof/>
                <w:webHidden/>
              </w:rPr>
              <w:fldChar w:fldCharType="separate"/>
            </w:r>
            <w:r w:rsidR="000A4FB3">
              <w:rPr>
                <w:noProof/>
                <w:webHidden/>
              </w:rPr>
              <w:t>1</w:t>
            </w:r>
            <w:r w:rsidR="000A4FB3">
              <w:rPr>
                <w:noProof/>
                <w:webHidden/>
              </w:rPr>
              <w:fldChar w:fldCharType="end"/>
            </w:r>
          </w:hyperlink>
        </w:p>
        <w:p w:rsidR="000A4FB3" w:rsidRDefault="002C16E1">
          <w:pPr>
            <w:pStyle w:val="TOC1"/>
            <w:tabs>
              <w:tab w:val="right" w:leader="dot" w:pos="9350"/>
            </w:tabs>
            <w:rPr>
              <w:rFonts w:eastAsiaTheme="minorEastAsia"/>
              <w:noProof/>
            </w:rPr>
          </w:pPr>
          <w:hyperlink w:anchor="_Toc441674279" w:history="1">
            <w:r w:rsidR="000A4FB3" w:rsidRPr="005B0283">
              <w:rPr>
                <w:rStyle w:val="Hyperlink"/>
                <w:noProof/>
              </w:rPr>
              <w:t>Lab 4 Submission Requirements</w:t>
            </w:r>
            <w:r w:rsidR="000A4FB3">
              <w:rPr>
                <w:noProof/>
                <w:webHidden/>
              </w:rPr>
              <w:tab/>
            </w:r>
            <w:r w:rsidR="000A4FB3">
              <w:rPr>
                <w:noProof/>
                <w:webHidden/>
              </w:rPr>
              <w:fldChar w:fldCharType="begin"/>
            </w:r>
            <w:r w:rsidR="000A4FB3">
              <w:rPr>
                <w:noProof/>
                <w:webHidden/>
              </w:rPr>
              <w:instrText xml:space="preserve"> PAGEREF _Toc441674279 \h </w:instrText>
            </w:r>
            <w:r w:rsidR="000A4FB3">
              <w:rPr>
                <w:noProof/>
                <w:webHidden/>
              </w:rPr>
            </w:r>
            <w:r w:rsidR="000A4FB3">
              <w:rPr>
                <w:noProof/>
                <w:webHidden/>
              </w:rPr>
              <w:fldChar w:fldCharType="separate"/>
            </w:r>
            <w:r w:rsidR="000A4FB3">
              <w:rPr>
                <w:noProof/>
                <w:webHidden/>
              </w:rPr>
              <w:t>1</w:t>
            </w:r>
            <w:r w:rsidR="000A4FB3">
              <w:rPr>
                <w:noProof/>
                <w:webHidden/>
              </w:rPr>
              <w:fldChar w:fldCharType="end"/>
            </w:r>
          </w:hyperlink>
        </w:p>
        <w:p w:rsidR="000A4FB3" w:rsidRDefault="002C16E1">
          <w:pPr>
            <w:pStyle w:val="TOC1"/>
            <w:tabs>
              <w:tab w:val="right" w:leader="dot" w:pos="9350"/>
            </w:tabs>
            <w:rPr>
              <w:rFonts w:eastAsiaTheme="minorEastAsia"/>
              <w:noProof/>
            </w:rPr>
          </w:pPr>
          <w:hyperlink w:anchor="_Toc441674280" w:history="1">
            <w:r w:rsidR="000A4FB3" w:rsidRPr="005B0283">
              <w:rPr>
                <w:rStyle w:val="Hyperlink"/>
                <w:noProof/>
              </w:rPr>
              <w:t>Sustains and Improvements</w:t>
            </w:r>
            <w:r w:rsidR="000A4FB3">
              <w:rPr>
                <w:noProof/>
                <w:webHidden/>
              </w:rPr>
              <w:tab/>
            </w:r>
            <w:r w:rsidR="000A4FB3">
              <w:rPr>
                <w:noProof/>
                <w:webHidden/>
              </w:rPr>
              <w:fldChar w:fldCharType="begin"/>
            </w:r>
            <w:r w:rsidR="000A4FB3">
              <w:rPr>
                <w:noProof/>
                <w:webHidden/>
              </w:rPr>
              <w:instrText xml:space="preserve"> PAGEREF _Toc441674280 \h </w:instrText>
            </w:r>
            <w:r w:rsidR="000A4FB3">
              <w:rPr>
                <w:noProof/>
                <w:webHidden/>
              </w:rPr>
            </w:r>
            <w:r w:rsidR="000A4FB3">
              <w:rPr>
                <w:noProof/>
                <w:webHidden/>
              </w:rPr>
              <w:fldChar w:fldCharType="separate"/>
            </w:r>
            <w:r w:rsidR="000A4FB3">
              <w:rPr>
                <w:noProof/>
                <w:webHidden/>
              </w:rPr>
              <w:t>3</w:t>
            </w:r>
            <w:r w:rsidR="000A4FB3">
              <w:rPr>
                <w:noProof/>
                <w:webHidden/>
              </w:rPr>
              <w:fldChar w:fldCharType="end"/>
            </w:r>
          </w:hyperlink>
        </w:p>
        <w:p w:rsidR="000A4FB3" w:rsidRDefault="002C16E1">
          <w:pPr>
            <w:pStyle w:val="TOC1"/>
            <w:tabs>
              <w:tab w:val="right" w:leader="dot" w:pos="9350"/>
            </w:tabs>
            <w:rPr>
              <w:rFonts w:eastAsiaTheme="minorEastAsia"/>
              <w:noProof/>
            </w:rPr>
          </w:pPr>
          <w:hyperlink w:anchor="_Toc441674281" w:history="1">
            <w:r w:rsidR="000A4FB3" w:rsidRPr="005B0283">
              <w:rPr>
                <w:rStyle w:val="Hyperlink"/>
                <w:noProof/>
              </w:rPr>
              <w:t>Conclusion</w:t>
            </w:r>
            <w:r w:rsidR="000A4FB3">
              <w:rPr>
                <w:noProof/>
                <w:webHidden/>
              </w:rPr>
              <w:tab/>
            </w:r>
            <w:r w:rsidR="000A4FB3">
              <w:rPr>
                <w:noProof/>
                <w:webHidden/>
              </w:rPr>
              <w:fldChar w:fldCharType="begin"/>
            </w:r>
            <w:r w:rsidR="000A4FB3">
              <w:rPr>
                <w:noProof/>
                <w:webHidden/>
              </w:rPr>
              <w:instrText xml:space="preserve"> PAGEREF _Toc441674281 \h </w:instrText>
            </w:r>
            <w:r w:rsidR="000A4FB3">
              <w:rPr>
                <w:noProof/>
                <w:webHidden/>
              </w:rPr>
            </w:r>
            <w:r w:rsidR="000A4FB3">
              <w:rPr>
                <w:noProof/>
                <w:webHidden/>
              </w:rPr>
              <w:fldChar w:fldCharType="separate"/>
            </w:r>
            <w:r w:rsidR="000A4FB3">
              <w:rPr>
                <w:noProof/>
                <w:webHidden/>
              </w:rPr>
              <w:t>3</w:t>
            </w:r>
            <w:r w:rsidR="000A4FB3">
              <w:rPr>
                <w:noProof/>
                <w:webHidden/>
              </w:rPr>
              <w:fldChar w:fldCharType="end"/>
            </w:r>
          </w:hyperlink>
        </w:p>
        <w:p w:rsidR="00E40FDF" w:rsidRDefault="00E40FDF" w:rsidP="00715C9F">
          <w:pPr>
            <w:spacing w:line="240" w:lineRule="auto"/>
            <w:sectPr w:rsidR="00E40FDF" w:rsidSect="00E40FDF">
              <w:headerReference w:type="default" r:id="rId10"/>
              <w:footerReference w:type="default" r:id="rId11"/>
              <w:headerReference w:type="first" r:id="rId12"/>
              <w:footerReference w:type="first" r:id="rId13"/>
              <w:pgSz w:w="12240" w:h="15840"/>
              <w:pgMar w:top="1440" w:right="1440" w:bottom="1440" w:left="1440" w:header="720" w:footer="720" w:gutter="0"/>
              <w:pgNumType w:fmt="lowerRoman" w:start="0"/>
              <w:cols w:space="720"/>
              <w:titlePg/>
              <w:docGrid w:linePitch="360"/>
            </w:sectPr>
          </w:pPr>
          <w:r>
            <w:rPr>
              <w:b/>
              <w:bCs/>
              <w:noProof/>
            </w:rPr>
            <w:fldChar w:fldCharType="end"/>
          </w:r>
        </w:p>
      </w:sdtContent>
    </w:sdt>
    <w:p w:rsidR="0091112C" w:rsidRDefault="0091112C" w:rsidP="00715C9F">
      <w:pPr>
        <w:pStyle w:val="Heading1"/>
        <w:spacing w:line="240" w:lineRule="auto"/>
      </w:pPr>
      <w:bookmarkStart w:id="0" w:name="_Toc441674277"/>
      <w:r>
        <w:lastRenderedPageBreak/>
        <w:t>Introduction</w:t>
      </w:r>
      <w:bookmarkEnd w:id="0"/>
    </w:p>
    <w:p w:rsidR="00715C9F" w:rsidRPr="00715C9F" w:rsidRDefault="00715C9F" w:rsidP="00715C9F">
      <w:pPr>
        <w:spacing w:after="0"/>
      </w:pPr>
    </w:p>
    <w:p w:rsidR="00573217" w:rsidRPr="005B6253" w:rsidRDefault="00662BF3" w:rsidP="00715C9F">
      <w:pPr>
        <w:spacing w:line="240" w:lineRule="auto"/>
        <w:rPr>
          <w:rFonts w:cs="Times New Roman"/>
          <w:sz w:val="24"/>
          <w:szCs w:val="24"/>
        </w:rPr>
      </w:pPr>
      <w:r>
        <w:rPr>
          <w:rFonts w:cs="Times New Roman"/>
          <w:sz w:val="24"/>
          <w:szCs w:val="24"/>
        </w:rPr>
        <w:t xml:space="preserve">The purpose of this lab was to </w:t>
      </w:r>
      <w:r w:rsidR="009B4942">
        <w:rPr>
          <w:rFonts w:cs="Times New Roman"/>
          <w:sz w:val="24"/>
          <w:szCs w:val="24"/>
        </w:rPr>
        <w:t>create a simple web page that utilized both HTML and PHP to display tables that provided specific information.  Three separate tables would be created that each consisted of 2 rows and 2 columns</w:t>
      </w:r>
      <w:r w:rsidR="00C65B4E">
        <w:rPr>
          <w:rFonts w:cs="Times New Roman"/>
          <w:sz w:val="24"/>
          <w:szCs w:val="24"/>
        </w:rPr>
        <w:t>.</w:t>
      </w:r>
      <w:r w:rsidR="009B4942">
        <w:rPr>
          <w:rFonts w:cs="Times New Roman"/>
          <w:sz w:val="24"/>
          <w:szCs w:val="24"/>
        </w:rPr>
        <w:t xml:space="preserve"> </w:t>
      </w:r>
    </w:p>
    <w:p w:rsidR="00715C9F" w:rsidRDefault="0091112C" w:rsidP="00715C9F">
      <w:pPr>
        <w:pStyle w:val="Heading1"/>
        <w:tabs>
          <w:tab w:val="left" w:pos="7980"/>
        </w:tabs>
        <w:spacing w:line="240" w:lineRule="auto"/>
      </w:pPr>
      <w:bookmarkStart w:id="1" w:name="_Toc441674278"/>
      <w:r>
        <w:t>Overview</w:t>
      </w:r>
      <w:bookmarkEnd w:id="1"/>
    </w:p>
    <w:p w:rsidR="0091112C" w:rsidRDefault="00537021" w:rsidP="00715C9F">
      <w:pPr>
        <w:pStyle w:val="Heading1"/>
        <w:tabs>
          <w:tab w:val="left" w:pos="7980"/>
        </w:tabs>
        <w:spacing w:before="0" w:line="240" w:lineRule="auto"/>
      </w:pPr>
      <w:r>
        <w:tab/>
      </w:r>
    </w:p>
    <w:p w:rsidR="009B4942" w:rsidRPr="005B6253" w:rsidRDefault="009B4942" w:rsidP="009B4942">
      <w:pPr>
        <w:spacing w:line="240" w:lineRule="auto"/>
        <w:rPr>
          <w:rFonts w:cs="Times New Roman"/>
          <w:sz w:val="24"/>
          <w:szCs w:val="24"/>
        </w:rPr>
      </w:pPr>
      <w:r>
        <w:rPr>
          <w:rFonts w:cs="Times New Roman"/>
          <w:sz w:val="24"/>
          <w:szCs w:val="24"/>
        </w:rPr>
        <w:t>The first table would provide the area, perimeter, and an image of four shapes.  The second table would display a quote in its original form in one table cell, then would use a PHP function to replace a string occurrence with another string in another table cell, find and display the location of all the letter t’s in the string quote in the third table cell, and in the fourth table cell it would convert all letters to upper case.  The third and fin</w:t>
      </w:r>
      <w:r w:rsidR="00C65B4E">
        <w:rPr>
          <w:rFonts w:cs="Times New Roman"/>
          <w:sz w:val="24"/>
          <w:szCs w:val="24"/>
        </w:rPr>
        <w:t>al table would utilize PHP loops to display numbers in predetermined patterns.</w:t>
      </w:r>
    </w:p>
    <w:p w:rsidR="00BF5804" w:rsidRDefault="00002567" w:rsidP="00BF5804">
      <w:pPr>
        <w:pStyle w:val="Heading1"/>
      </w:pPr>
      <w:bookmarkStart w:id="2" w:name="_Toc441674279"/>
      <w:r>
        <w:t>Lab 4</w:t>
      </w:r>
      <w:r w:rsidR="00BF5804">
        <w:t xml:space="preserve"> Submission Requirements</w:t>
      </w:r>
      <w:bookmarkEnd w:id="2"/>
    </w:p>
    <w:p w:rsidR="00BF5804" w:rsidRDefault="00BF5804" w:rsidP="0012399F"/>
    <w:p w:rsidR="0012399F" w:rsidRDefault="00896619" w:rsidP="0012399F">
      <w:r>
        <w:t xml:space="preserve">Figure 1 below shows the </w:t>
      </w:r>
      <w:r w:rsidR="009B6E7A">
        <w:t xml:space="preserve">screen shot of the shapes table on the web page.  I used object oriented (OO) programming methods and defined a shape super class which contained abstract methods that the subclasses circle, rectangle, triangle, and square inherited.  Those methods were then defined in each class.  </w:t>
      </w:r>
      <w:r w:rsidR="003E6CBB">
        <w:t>Each shape object was stored in an array and a</w:t>
      </w:r>
      <w:r w:rsidR="009B6E7A">
        <w:t xml:space="preserve"> printable function was used to display the table with relevant shape information.</w:t>
      </w:r>
    </w:p>
    <w:p w:rsidR="0012399F" w:rsidRDefault="009B6E7A" w:rsidP="0066526F">
      <w:pPr>
        <w:keepNext/>
        <w:jc w:val="center"/>
      </w:pPr>
      <w:r>
        <w:rPr>
          <w:noProof/>
          <w:lang w:eastAsia="ja-JP"/>
        </w:rPr>
        <w:drawing>
          <wp:inline distT="0" distB="0" distL="0" distR="0">
            <wp:extent cx="4457700" cy="260651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shap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57700" cy="2606516"/>
                    </a:xfrm>
                    <a:prstGeom prst="rect">
                      <a:avLst/>
                    </a:prstGeom>
                  </pic:spPr>
                </pic:pic>
              </a:graphicData>
            </a:graphic>
          </wp:inline>
        </w:drawing>
      </w:r>
    </w:p>
    <w:p w:rsidR="0012399F" w:rsidRDefault="0012399F" w:rsidP="0066526F">
      <w:pPr>
        <w:pStyle w:val="Caption"/>
        <w:jc w:val="center"/>
      </w:pPr>
      <w:r>
        <w:t xml:space="preserve">Figure </w:t>
      </w:r>
      <w:r w:rsidR="002C16E1">
        <w:fldChar w:fldCharType="begin"/>
      </w:r>
      <w:r w:rsidR="002C16E1">
        <w:instrText xml:space="preserve"> SEQ Figure \* ARABIC </w:instrText>
      </w:r>
      <w:r w:rsidR="002C16E1">
        <w:fldChar w:fldCharType="separate"/>
      </w:r>
      <w:r w:rsidR="00137348">
        <w:rPr>
          <w:noProof/>
        </w:rPr>
        <w:t>1</w:t>
      </w:r>
      <w:r w:rsidR="002C16E1">
        <w:rPr>
          <w:noProof/>
        </w:rPr>
        <w:fldChar w:fldCharType="end"/>
      </w:r>
      <w:r>
        <w:t xml:space="preserve"> Screenshot </w:t>
      </w:r>
      <w:r w:rsidR="0012256C">
        <w:t xml:space="preserve">of the </w:t>
      </w:r>
      <w:r w:rsidR="009B6E7A">
        <w:t>shapes table</w:t>
      </w:r>
    </w:p>
    <w:p w:rsidR="0012399F" w:rsidRDefault="00896619" w:rsidP="0012399F">
      <w:r>
        <w:lastRenderedPageBreak/>
        <w:t xml:space="preserve">Figure 2 below is the screen shot of the </w:t>
      </w:r>
      <w:r w:rsidR="009B6E7A">
        <w:t>quotes table</w:t>
      </w:r>
      <w:r>
        <w:t xml:space="preserve"> </w:t>
      </w:r>
      <w:r w:rsidR="003E6CBB">
        <w:t>it uses existing PHP functions to manipulate the text and stores each value into an array and iterates the array to display the information in the table.</w:t>
      </w:r>
    </w:p>
    <w:p w:rsidR="001706B9" w:rsidRDefault="003E6CBB" w:rsidP="001706B9">
      <w:pPr>
        <w:keepNext/>
        <w:jc w:val="center"/>
      </w:pPr>
      <w:r>
        <w:rPr>
          <w:noProof/>
          <w:lang w:eastAsia="ja-JP"/>
        </w:rPr>
        <w:drawing>
          <wp:inline distT="0" distB="0" distL="0" distR="0">
            <wp:extent cx="5057775" cy="29573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quot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057775" cy="2957393"/>
                    </a:xfrm>
                    <a:prstGeom prst="rect">
                      <a:avLst/>
                    </a:prstGeom>
                  </pic:spPr>
                </pic:pic>
              </a:graphicData>
            </a:graphic>
          </wp:inline>
        </w:drawing>
      </w:r>
    </w:p>
    <w:p w:rsidR="001706B9" w:rsidRDefault="001706B9" w:rsidP="001706B9">
      <w:pPr>
        <w:pStyle w:val="Caption"/>
        <w:jc w:val="center"/>
      </w:pPr>
      <w:r>
        <w:t xml:space="preserve">Figure </w:t>
      </w:r>
      <w:r w:rsidR="002C16E1">
        <w:fldChar w:fldCharType="begin"/>
      </w:r>
      <w:r w:rsidR="002C16E1">
        <w:instrText xml:space="preserve"> SEQ Figure \* ARABIC </w:instrText>
      </w:r>
      <w:r w:rsidR="002C16E1">
        <w:fldChar w:fldCharType="separate"/>
      </w:r>
      <w:r w:rsidR="00137348">
        <w:rPr>
          <w:noProof/>
        </w:rPr>
        <w:t>2</w:t>
      </w:r>
      <w:r w:rsidR="002C16E1">
        <w:rPr>
          <w:noProof/>
        </w:rPr>
        <w:fldChar w:fldCharType="end"/>
      </w:r>
      <w:r>
        <w:t xml:space="preserve"> </w:t>
      </w:r>
      <w:r w:rsidR="0012256C">
        <w:t xml:space="preserve">Screehot of the </w:t>
      </w:r>
      <w:r w:rsidR="003E6CBB">
        <w:t>quote table</w:t>
      </w:r>
    </w:p>
    <w:p w:rsidR="001706B9" w:rsidRDefault="008B472D" w:rsidP="001706B9">
      <w:r>
        <w:t xml:space="preserve">Figure 3 below is </w:t>
      </w:r>
      <w:r w:rsidR="003E6CBB">
        <w:t>the screen shot of the patterns table.  It uses PHP loops the echo numbers in the predetermined patterns and display them in the table.</w:t>
      </w:r>
    </w:p>
    <w:p w:rsidR="00C1793D" w:rsidRDefault="003E6CBB" w:rsidP="00C1793D">
      <w:pPr>
        <w:keepNext/>
        <w:jc w:val="center"/>
      </w:pPr>
      <w:r>
        <w:rPr>
          <w:noProof/>
          <w:lang w:eastAsia="ja-JP"/>
        </w:rPr>
        <w:drawing>
          <wp:inline distT="0" distB="0" distL="0" distR="0">
            <wp:extent cx="4819650" cy="2818156"/>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pattern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19650" cy="2818156"/>
                    </a:xfrm>
                    <a:prstGeom prst="rect">
                      <a:avLst/>
                    </a:prstGeom>
                  </pic:spPr>
                </pic:pic>
              </a:graphicData>
            </a:graphic>
          </wp:inline>
        </w:drawing>
      </w:r>
    </w:p>
    <w:p w:rsidR="00C1793D" w:rsidRDefault="00C1793D" w:rsidP="00C1793D">
      <w:pPr>
        <w:pStyle w:val="Caption"/>
        <w:jc w:val="center"/>
      </w:pPr>
      <w:r>
        <w:t xml:space="preserve">Figure </w:t>
      </w:r>
      <w:r w:rsidR="002C16E1">
        <w:fldChar w:fldCharType="begin"/>
      </w:r>
      <w:r w:rsidR="002C16E1">
        <w:instrText xml:space="preserve"> SEQ Figure \* ARABIC </w:instrText>
      </w:r>
      <w:r w:rsidR="002C16E1">
        <w:fldChar w:fldCharType="separate"/>
      </w:r>
      <w:r w:rsidR="00137348">
        <w:rPr>
          <w:noProof/>
        </w:rPr>
        <w:t>3</w:t>
      </w:r>
      <w:r w:rsidR="002C16E1">
        <w:rPr>
          <w:noProof/>
        </w:rPr>
        <w:fldChar w:fldCharType="end"/>
      </w:r>
      <w:r>
        <w:t xml:space="preserve"> </w:t>
      </w:r>
      <w:r w:rsidR="008B472D">
        <w:t xml:space="preserve">Screenshot of </w:t>
      </w:r>
      <w:r w:rsidR="003E6CBB">
        <w:t>the patterns table</w:t>
      </w:r>
    </w:p>
    <w:p w:rsidR="00BA7B17" w:rsidRPr="00715C9F" w:rsidRDefault="00BA7B17" w:rsidP="00715C9F">
      <w:pPr>
        <w:spacing w:after="0"/>
      </w:pPr>
    </w:p>
    <w:p w:rsidR="0091112C" w:rsidRDefault="0045484E" w:rsidP="00715C9F">
      <w:pPr>
        <w:pStyle w:val="Heading1"/>
        <w:spacing w:line="240" w:lineRule="auto"/>
      </w:pPr>
      <w:bookmarkStart w:id="3" w:name="_Toc441674280"/>
      <w:r>
        <w:lastRenderedPageBreak/>
        <w:t>Sustains and Improvements</w:t>
      </w:r>
      <w:bookmarkEnd w:id="3"/>
    </w:p>
    <w:p w:rsidR="00715C9F" w:rsidRPr="00715C9F" w:rsidRDefault="00715C9F" w:rsidP="00715C9F">
      <w:pPr>
        <w:spacing w:after="0"/>
      </w:pPr>
    </w:p>
    <w:p w:rsidR="00763372" w:rsidRDefault="004128D2" w:rsidP="003E6CBB">
      <w:pPr>
        <w:spacing w:line="240" w:lineRule="auto"/>
        <w:rPr>
          <w:rFonts w:cs="Times New Roman"/>
          <w:sz w:val="24"/>
          <w:szCs w:val="24"/>
        </w:rPr>
      </w:pPr>
      <w:r>
        <w:rPr>
          <w:rFonts w:cs="Times New Roman"/>
          <w:sz w:val="24"/>
          <w:szCs w:val="24"/>
        </w:rPr>
        <w:t>T</w:t>
      </w:r>
      <w:r w:rsidR="00570CEC">
        <w:rPr>
          <w:rFonts w:cs="Times New Roman"/>
          <w:sz w:val="24"/>
          <w:szCs w:val="24"/>
        </w:rPr>
        <w:t xml:space="preserve">he instructions for the lab were very detailed and easy to follow.  The screenshots made it very easy to follow along.  I would keep those the same.  </w:t>
      </w:r>
      <w:r w:rsidR="003E6CBB">
        <w:rPr>
          <w:rFonts w:cs="Times New Roman"/>
          <w:sz w:val="24"/>
          <w:szCs w:val="24"/>
        </w:rPr>
        <w:t xml:space="preserve">The pre-lab elements were very simple and did help somewhat but the W3schools web site was definitely more useful. </w:t>
      </w:r>
    </w:p>
    <w:p w:rsidR="003E6CBB" w:rsidRPr="005B6253" w:rsidRDefault="003E6CBB" w:rsidP="003E6CBB">
      <w:pPr>
        <w:spacing w:line="240" w:lineRule="auto"/>
        <w:rPr>
          <w:rFonts w:cs="Times New Roman"/>
          <w:sz w:val="24"/>
          <w:szCs w:val="24"/>
        </w:rPr>
      </w:pPr>
      <w:r>
        <w:rPr>
          <w:rFonts w:cs="Times New Roman"/>
          <w:sz w:val="24"/>
          <w:szCs w:val="24"/>
        </w:rPr>
        <w:t>For improvements maybe offering more PHP resources</w:t>
      </w:r>
      <w:r w:rsidR="00782D23">
        <w:rPr>
          <w:rFonts w:cs="Times New Roman"/>
          <w:sz w:val="24"/>
          <w:szCs w:val="24"/>
        </w:rPr>
        <w:t xml:space="preserve"> like the tutorialspoint website or encourage students to sign up for free trials of the Google developers console which has a lot of guided walkthroughs of different languages such as PHP and Python.</w:t>
      </w:r>
    </w:p>
    <w:p w:rsidR="0091112C" w:rsidRDefault="0091112C" w:rsidP="00715C9F">
      <w:pPr>
        <w:pStyle w:val="Heading1"/>
        <w:spacing w:line="240" w:lineRule="auto"/>
      </w:pPr>
      <w:bookmarkStart w:id="4" w:name="_Toc441674281"/>
      <w:r>
        <w:t>Conclusion</w:t>
      </w:r>
      <w:bookmarkEnd w:id="4"/>
    </w:p>
    <w:p w:rsidR="00715C9F" w:rsidRPr="00715C9F" w:rsidRDefault="00715C9F" w:rsidP="00715C9F">
      <w:pPr>
        <w:spacing w:after="0"/>
      </w:pPr>
    </w:p>
    <w:p w:rsidR="00C24816" w:rsidRPr="009F232A" w:rsidRDefault="00606577" w:rsidP="0098360C">
      <w:pPr>
        <w:spacing w:line="240" w:lineRule="auto"/>
        <w:rPr>
          <w:rFonts w:cs="Times New Roman"/>
          <w:sz w:val="24"/>
          <w:szCs w:val="24"/>
        </w:rPr>
      </w:pPr>
      <w:r>
        <w:rPr>
          <w:rFonts w:cs="Times New Roman"/>
          <w:sz w:val="24"/>
          <w:szCs w:val="24"/>
        </w:rPr>
        <w:t xml:space="preserve">This lab on </w:t>
      </w:r>
      <w:r w:rsidR="00450C88">
        <w:rPr>
          <w:rFonts w:cs="Times New Roman"/>
          <w:sz w:val="24"/>
          <w:szCs w:val="24"/>
        </w:rPr>
        <w:t>intro to PHP was fairly challenging.  It required a decent amount of problem solving skills and research to determine the necessary PHP functions and think through the logical process of how to correctly display the information.</w:t>
      </w:r>
      <w:r w:rsidR="008A6A06">
        <w:rPr>
          <w:rFonts w:cs="Times New Roman"/>
          <w:sz w:val="24"/>
          <w:szCs w:val="24"/>
        </w:rPr>
        <w:t xml:space="preserve">  I definitely think I have gained a deeper understanding of how to combine HTML and PHP code.</w:t>
      </w:r>
    </w:p>
    <w:sectPr w:rsidR="00C24816" w:rsidRPr="009F232A" w:rsidSect="00E40FDF">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16E1" w:rsidRDefault="002C16E1" w:rsidP="00FF0490">
      <w:pPr>
        <w:spacing w:after="0" w:line="240" w:lineRule="auto"/>
      </w:pPr>
      <w:r>
        <w:separator/>
      </w:r>
    </w:p>
  </w:endnote>
  <w:endnote w:type="continuationSeparator" w:id="0">
    <w:p w:rsidR="002C16E1" w:rsidRDefault="002C16E1" w:rsidP="00FF04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97946599"/>
      <w:docPartObj>
        <w:docPartGallery w:val="Page Numbers (Bottom of Page)"/>
        <w:docPartUnique/>
      </w:docPartObj>
    </w:sdtPr>
    <w:sdtEndPr>
      <w:rPr>
        <w:noProof/>
      </w:rPr>
    </w:sdtEndPr>
    <w:sdtContent>
      <w:p w:rsidR="00570CEC" w:rsidRDefault="00570CEC">
        <w:pPr>
          <w:pStyle w:val="Footer"/>
          <w:jc w:val="center"/>
        </w:pPr>
        <w:r>
          <w:fldChar w:fldCharType="begin"/>
        </w:r>
        <w:r>
          <w:instrText xml:space="preserve"> PAGE   \* MERGEFORMAT </w:instrText>
        </w:r>
        <w:r>
          <w:fldChar w:fldCharType="separate"/>
        </w:r>
        <w:r w:rsidR="00286314">
          <w:rPr>
            <w:noProof/>
          </w:rPr>
          <w:t>i</w:t>
        </w:r>
        <w:r>
          <w:rPr>
            <w:noProof/>
          </w:rPr>
          <w:fldChar w:fldCharType="end"/>
        </w:r>
      </w:p>
    </w:sdtContent>
  </w:sdt>
  <w:p w:rsidR="00570CEC" w:rsidRDefault="00570C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16954360"/>
      <w:docPartObj>
        <w:docPartGallery w:val="Page Numbers (Bottom of Page)"/>
        <w:docPartUnique/>
      </w:docPartObj>
    </w:sdtPr>
    <w:sdtEndPr>
      <w:rPr>
        <w:noProof/>
      </w:rPr>
    </w:sdtEndPr>
    <w:sdtContent>
      <w:p w:rsidR="00570CEC" w:rsidRDefault="00570CEC">
        <w:pPr>
          <w:pStyle w:val="Footer"/>
          <w:jc w:val="center"/>
        </w:pPr>
        <w:r>
          <w:fldChar w:fldCharType="begin"/>
        </w:r>
        <w:r>
          <w:instrText xml:space="preserve"> PAGE   \* MERGEFORMAT </w:instrText>
        </w:r>
        <w:r>
          <w:fldChar w:fldCharType="separate"/>
        </w:r>
        <w:r w:rsidR="00286314">
          <w:rPr>
            <w:noProof/>
          </w:rPr>
          <w:t xml:space="preserve"> </w:t>
        </w:r>
        <w:r>
          <w:rPr>
            <w:noProof/>
          </w:rPr>
          <w:fldChar w:fldCharType="end"/>
        </w:r>
      </w:p>
    </w:sdtContent>
  </w:sdt>
  <w:p w:rsidR="00570CEC" w:rsidRDefault="00570C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16E1" w:rsidRDefault="002C16E1" w:rsidP="00FF0490">
      <w:pPr>
        <w:spacing w:after="0" w:line="240" w:lineRule="auto"/>
      </w:pPr>
      <w:r>
        <w:separator/>
      </w:r>
    </w:p>
  </w:footnote>
  <w:footnote w:type="continuationSeparator" w:id="0">
    <w:p w:rsidR="002C16E1" w:rsidRDefault="002C16E1" w:rsidP="00FF049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232A" w:rsidRDefault="00570CEC">
    <w:pPr>
      <w:pStyle w:val="Header"/>
    </w:pPr>
    <w:r>
      <w:t xml:space="preserve">Running head: </w:t>
    </w:r>
    <w:r w:rsidR="00495336">
      <w:t>Intro to PHP</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232A" w:rsidRDefault="009F232A">
    <w:pPr>
      <w:pStyle w:val="Header"/>
    </w:pPr>
    <w:r>
      <w:t xml:space="preserve">Running Head: </w:t>
    </w:r>
    <w:r w:rsidR="00495336">
      <w:t>Intro to PH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38017D"/>
    <w:multiLevelType w:val="hybridMultilevel"/>
    <w:tmpl w:val="A8B4A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MTY2NjM2sjQxMTRS0lEKTi0uzszPAykwrAUAGVdZmCwAAAA="/>
  </w:docVars>
  <w:rsids>
    <w:rsidRoot w:val="00262AB3"/>
    <w:rsid w:val="00002567"/>
    <w:rsid w:val="000142F8"/>
    <w:rsid w:val="00075F35"/>
    <w:rsid w:val="00077C7F"/>
    <w:rsid w:val="000A4FB3"/>
    <w:rsid w:val="00100183"/>
    <w:rsid w:val="00112EEF"/>
    <w:rsid w:val="0012256C"/>
    <w:rsid w:val="0012399F"/>
    <w:rsid w:val="0013687F"/>
    <w:rsid w:val="00137348"/>
    <w:rsid w:val="001706B9"/>
    <w:rsid w:val="001934EA"/>
    <w:rsid w:val="001954AA"/>
    <w:rsid w:val="001C5D6A"/>
    <w:rsid w:val="001F4C77"/>
    <w:rsid w:val="00203BD3"/>
    <w:rsid w:val="00262AB3"/>
    <w:rsid w:val="002732DC"/>
    <w:rsid w:val="00286314"/>
    <w:rsid w:val="002B15A0"/>
    <w:rsid w:val="002C16E1"/>
    <w:rsid w:val="002D1260"/>
    <w:rsid w:val="003009BB"/>
    <w:rsid w:val="00352E6E"/>
    <w:rsid w:val="00375121"/>
    <w:rsid w:val="00383DE5"/>
    <w:rsid w:val="003E6CBB"/>
    <w:rsid w:val="004128D2"/>
    <w:rsid w:val="00437E7B"/>
    <w:rsid w:val="00450C88"/>
    <w:rsid w:val="0045484E"/>
    <w:rsid w:val="00495336"/>
    <w:rsid w:val="004D2897"/>
    <w:rsid w:val="004D7408"/>
    <w:rsid w:val="00537021"/>
    <w:rsid w:val="00537A01"/>
    <w:rsid w:val="00570CEC"/>
    <w:rsid w:val="00573217"/>
    <w:rsid w:val="00592A18"/>
    <w:rsid w:val="005A70D6"/>
    <w:rsid w:val="005B6253"/>
    <w:rsid w:val="00605F9C"/>
    <w:rsid w:val="00606577"/>
    <w:rsid w:val="00662BF3"/>
    <w:rsid w:val="0066526F"/>
    <w:rsid w:val="0067518A"/>
    <w:rsid w:val="006A1933"/>
    <w:rsid w:val="00715C9F"/>
    <w:rsid w:val="00753DF7"/>
    <w:rsid w:val="00763372"/>
    <w:rsid w:val="00782D23"/>
    <w:rsid w:val="007E63CC"/>
    <w:rsid w:val="007F3FAE"/>
    <w:rsid w:val="00804795"/>
    <w:rsid w:val="00827EBD"/>
    <w:rsid w:val="00854C30"/>
    <w:rsid w:val="00896619"/>
    <w:rsid w:val="008A6A06"/>
    <w:rsid w:val="008B472D"/>
    <w:rsid w:val="008C2CBB"/>
    <w:rsid w:val="008D5FDE"/>
    <w:rsid w:val="0091112C"/>
    <w:rsid w:val="00921397"/>
    <w:rsid w:val="00924276"/>
    <w:rsid w:val="00945841"/>
    <w:rsid w:val="009746E6"/>
    <w:rsid w:val="0098360C"/>
    <w:rsid w:val="009B4942"/>
    <w:rsid w:val="009B6B52"/>
    <w:rsid w:val="009B6E7A"/>
    <w:rsid w:val="009F232A"/>
    <w:rsid w:val="00A4576E"/>
    <w:rsid w:val="00AB0BDC"/>
    <w:rsid w:val="00AD28D6"/>
    <w:rsid w:val="00AE14A3"/>
    <w:rsid w:val="00BA0360"/>
    <w:rsid w:val="00BA7B17"/>
    <w:rsid w:val="00BF3D37"/>
    <w:rsid w:val="00BF5804"/>
    <w:rsid w:val="00C1793D"/>
    <w:rsid w:val="00C24816"/>
    <w:rsid w:val="00C32024"/>
    <w:rsid w:val="00C65B4E"/>
    <w:rsid w:val="00C817F6"/>
    <w:rsid w:val="00CA0485"/>
    <w:rsid w:val="00CC5BF9"/>
    <w:rsid w:val="00CE5CDD"/>
    <w:rsid w:val="00D24E2B"/>
    <w:rsid w:val="00D46153"/>
    <w:rsid w:val="00D64451"/>
    <w:rsid w:val="00D834B0"/>
    <w:rsid w:val="00D91D47"/>
    <w:rsid w:val="00D970BE"/>
    <w:rsid w:val="00DE44E8"/>
    <w:rsid w:val="00E40FDF"/>
    <w:rsid w:val="00E676EA"/>
    <w:rsid w:val="00EB5ACF"/>
    <w:rsid w:val="00ED3E2B"/>
    <w:rsid w:val="00EE321F"/>
    <w:rsid w:val="00EE43C9"/>
    <w:rsid w:val="00F0373F"/>
    <w:rsid w:val="00F15B13"/>
    <w:rsid w:val="00F3673B"/>
    <w:rsid w:val="00F36AC4"/>
    <w:rsid w:val="00F4473F"/>
    <w:rsid w:val="00F96E1B"/>
    <w:rsid w:val="00FB4309"/>
    <w:rsid w:val="00FF04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111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E14A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E14A3"/>
    <w:rPr>
      <w:rFonts w:eastAsiaTheme="minorEastAsia"/>
      <w:lang w:eastAsia="ja-JP"/>
    </w:rPr>
  </w:style>
  <w:style w:type="paragraph" w:styleId="BalloonText">
    <w:name w:val="Balloon Text"/>
    <w:basedOn w:val="Normal"/>
    <w:link w:val="BalloonTextChar"/>
    <w:uiPriority w:val="99"/>
    <w:semiHidden/>
    <w:unhideWhenUsed/>
    <w:rsid w:val="00AE14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14A3"/>
    <w:rPr>
      <w:rFonts w:ascii="Tahoma" w:hAnsi="Tahoma" w:cs="Tahoma"/>
      <w:sz w:val="16"/>
      <w:szCs w:val="16"/>
    </w:rPr>
  </w:style>
  <w:style w:type="paragraph" w:styleId="Header">
    <w:name w:val="header"/>
    <w:basedOn w:val="Normal"/>
    <w:link w:val="HeaderChar"/>
    <w:uiPriority w:val="99"/>
    <w:unhideWhenUsed/>
    <w:rsid w:val="00FF04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490"/>
  </w:style>
  <w:style w:type="paragraph" w:styleId="Footer">
    <w:name w:val="footer"/>
    <w:basedOn w:val="Normal"/>
    <w:link w:val="FooterChar"/>
    <w:uiPriority w:val="99"/>
    <w:unhideWhenUsed/>
    <w:rsid w:val="00FF04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490"/>
  </w:style>
  <w:style w:type="character" w:customStyle="1" w:styleId="Heading1Char">
    <w:name w:val="Heading 1 Char"/>
    <w:basedOn w:val="DefaultParagraphFont"/>
    <w:link w:val="Heading1"/>
    <w:uiPriority w:val="9"/>
    <w:rsid w:val="0091112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E40FDF"/>
    <w:pPr>
      <w:outlineLvl w:val="9"/>
    </w:pPr>
    <w:rPr>
      <w:lang w:eastAsia="ja-JP"/>
    </w:rPr>
  </w:style>
  <w:style w:type="paragraph" w:styleId="TOC1">
    <w:name w:val="toc 1"/>
    <w:basedOn w:val="Normal"/>
    <w:next w:val="Normal"/>
    <w:autoRedefine/>
    <w:uiPriority w:val="39"/>
    <w:unhideWhenUsed/>
    <w:rsid w:val="00E40FDF"/>
    <w:pPr>
      <w:spacing w:after="100"/>
    </w:pPr>
  </w:style>
  <w:style w:type="character" w:styleId="Hyperlink">
    <w:name w:val="Hyperlink"/>
    <w:basedOn w:val="DefaultParagraphFont"/>
    <w:uiPriority w:val="99"/>
    <w:unhideWhenUsed/>
    <w:rsid w:val="00E40FDF"/>
    <w:rPr>
      <w:color w:val="0000FF" w:themeColor="hyperlink"/>
      <w:u w:val="single"/>
    </w:rPr>
  </w:style>
  <w:style w:type="paragraph" w:styleId="Title">
    <w:name w:val="Title"/>
    <w:basedOn w:val="Normal"/>
    <w:next w:val="Normal"/>
    <w:link w:val="TitleChar"/>
    <w:uiPriority w:val="10"/>
    <w:qFormat/>
    <w:rsid w:val="00C2481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4816"/>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1F4C77"/>
    <w:pPr>
      <w:spacing w:line="240" w:lineRule="auto"/>
    </w:pPr>
    <w:rPr>
      <w:b/>
      <w:bCs/>
      <w:color w:val="4F81BD" w:themeColor="accent1"/>
      <w:sz w:val="18"/>
      <w:szCs w:val="18"/>
    </w:rPr>
  </w:style>
  <w:style w:type="paragraph" w:styleId="ListParagraph">
    <w:name w:val="List Paragraph"/>
    <w:basedOn w:val="Normal"/>
    <w:uiPriority w:val="34"/>
    <w:qFormat/>
    <w:rsid w:val="0012399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1112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E14A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E14A3"/>
    <w:rPr>
      <w:rFonts w:eastAsiaTheme="minorEastAsia"/>
      <w:lang w:eastAsia="ja-JP"/>
    </w:rPr>
  </w:style>
  <w:style w:type="paragraph" w:styleId="BalloonText">
    <w:name w:val="Balloon Text"/>
    <w:basedOn w:val="Normal"/>
    <w:link w:val="BalloonTextChar"/>
    <w:uiPriority w:val="99"/>
    <w:semiHidden/>
    <w:unhideWhenUsed/>
    <w:rsid w:val="00AE14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14A3"/>
    <w:rPr>
      <w:rFonts w:ascii="Tahoma" w:hAnsi="Tahoma" w:cs="Tahoma"/>
      <w:sz w:val="16"/>
      <w:szCs w:val="16"/>
    </w:rPr>
  </w:style>
  <w:style w:type="paragraph" w:styleId="Header">
    <w:name w:val="header"/>
    <w:basedOn w:val="Normal"/>
    <w:link w:val="HeaderChar"/>
    <w:uiPriority w:val="99"/>
    <w:unhideWhenUsed/>
    <w:rsid w:val="00FF04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490"/>
  </w:style>
  <w:style w:type="paragraph" w:styleId="Footer">
    <w:name w:val="footer"/>
    <w:basedOn w:val="Normal"/>
    <w:link w:val="FooterChar"/>
    <w:uiPriority w:val="99"/>
    <w:unhideWhenUsed/>
    <w:rsid w:val="00FF04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490"/>
  </w:style>
  <w:style w:type="character" w:customStyle="1" w:styleId="Heading1Char">
    <w:name w:val="Heading 1 Char"/>
    <w:basedOn w:val="DefaultParagraphFont"/>
    <w:link w:val="Heading1"/>
    <w:uiPriority w:val="9"/>
    <w:rsid w:val="0091112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E40FDF"/>
    <w:pPr>
      <w:outlineLvl w:val="9"/>
    </w:pPr>
    <w:rPr>
      <w:lang w:eastAsia="ja-JP"/>
    </w:rPr>
  </w:style>
  <w:style w:type="paragraph" w:styleId="TOC1">
    <w:name w:val="toc 1"/>
    <w:basedOn w:val="Normal"/>
    <w:next w:val="Normal"/>
    <w:autoRedefine/>
    <w:uiPriority w:val="39"/>
    <w:unhideWhenUsed/>
    <w:rsid w:val="00E40FDF"/>
    <w:pPr>
      <w:spacing w:after="100"/>
    </w:pPr>
  </w:style>
  <w:style w:type="character" w:styleId="Hyperlink">
    <w:name w:val="Hyperlink"/>
    <w:basedOn w:val="DefaultParagraphFont"/>
    <w:uiPriority w:val="99"/>
    <w:unhideWhenUsed/>
    <w:rsid w:val="00E40FDF"/>
    <w:rPr>
      <w:color w:val="0000FF" w:themeColor="hyperlink"/>
      <w:u w:val="single"/>
    </w:rPr>
  </w:style>
  <w:style w:type="paragraph" w:styleId="Title">
    <w:name w:val="Title"/>
    <w:basedOn w:val="Normal"/>
    <w:next w:val="Normal"/>
    <w:link w:val="TitleChar"/>
    <w:uiPriority w:val="10"/>
    <w:qFormat/>
    <w:rsid w:val="00C24816"/>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4816"/>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1F4C77"/>
    <w:pPr>
      <w:spacing w:line="240" w:lineRule="auto"/>
    </w:pPr>
    <w:rPr>
      <w:b/>
      <w:bCs/>
      <w:color w:val="4F81BD" w:themeColor="accent1"/>
      <w:sz w:val="18"/>
      <w:szCs w:val="18"/>
    </w:rPr>
  </w:style>
  <w:style w:type="paragraph" w:styleId="ListParagraph">
    <w:name w:val="List Paragraph"/>
    <w:basedOn w:val="Normal"/>
    <w:uiPriority w:val="34"/>
    <w:qFormat/>
    <w:rsid w:val="001239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D4441"/>
    <w:rsid w:val="00151D0A"/>
    <w:rsid w:val="001D4441"/>
    <w:rsid w:val="00253089"/>
    <w:rsid w:val="007203FC"/>
    <w:rsid w:val="009A0FE6"/>
    <w:rsid w:val="00AB1BA1"/>
    <w:rsid w:val="00C976A8"/>
    <w:rsid w:val="00D10877"/>
    <w:rsid w:val="00DA7ED7"/>
    <w:rsid w:val="00EE20FB"/>
    <w:rsid w:val="00EF1A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063412BBE1E4AD4949FA5E1C9E959CC">
    <w:name w:val="6063412BBE1E4AD4949FA5E1C9E959CC"/>
    <w:rsid w:val="001D4441"/>
  </w:style>
  <w:style w:type="paragraph" w:customStyle="1" w:styleId="B91277E8B1C344C8AF87081D6524DAAF">
    <w:name w:val="B91277E8B1C344C8AF87081D6524DAAF"/>
    <w:rsid w:val="001D4441"/>
  </w:style>
  <w:style w:type="paragraph" w:customStyle="1" w:styleId="0CAAD59EC56C4633B3E458F0D203F6B5">
    <w:name w:val="0CAAD59EC56C4633B3E458F0D203F6B5"/>
    <w:rsid w:val="001D4441"/>
  </w:style>
  <w:style w:type="paragraph" w:customStyle="1" w:styleId="B5204B27142444728F0DFE0204243873">
    <w:name w:val="B5204B27142444728F0DFE0204243873"/>
    <w:rsid w:val="001D4441"/>
  </w:style>
  <w:style w:type="paragraph" w:customStyle="1" w:styleId="7B657CE0A41A40AA8E8464CA7D70524A">
    <w:name w:val="7B657CE0A41A40AA8E8464CA7D70524A"/>
    <w:rsid w:val="001D4441"/>
  </w:style>
  <w:style w:type="paragraph" w:customStyle="1" w:styleId="6AA800ABAC08466CB1A8C43FA031BF4B">
    <w:name w:val="6AA800ABAC08466CB1A8C43FA031BF4B"/>
    <w:rsid w:val="001D4441"/>
  </w:style>
  <w:style w:type="paragraph" w:customStyle="1" w:styleId="69F2EFED0BCE443EBB8541199687028C">
    <w:name w:val="69F2EFED0BCE443EBB8541199687028C"/>
    <w:rsid w:val="001D4441"/>
  </w:style>
  <w:style w:type="paragraph" w:customStyle="1" w:styleId="96DAD8E741C1437B9CE859ABE7C149C2">
    <w:name w:val="96DAD8E741C1437B9CE859ABE7C149C2"/>
    <w:rsid w:val="001D4441"/>
  </w:style>
  <w:style w:type="paragraph" w:customStyle="1" w:styleId="E25B71C8850E4C48B3872D477DEED5F8">
    <w:name w:val="E25B71C8850E4C48B3872D477DEED5F8"/>
    <w:rsid w:val="001D4441"/>
  </w:style>
  <w:style w:type="paragraph" w:customStyle="1" w:styleId="3D2F352EA9C149DA9BB75C1C748C5A62">
    <w:name w:val="3D2F352EA9C149DA9BB75C1C748C5A62"/>
    <w:rsid w:val="001D4441"/>
  </w:style>
  <w:style w:type="paragraph" w:customStyle="1" w:styleId="A34DCF7EA3844DBBAF1D16025CD29C95">
    <w:name w:val="A34DCF7EA3844DBBAF1D16025CD29C95"/>
    <w:rsid w:val="001D4441"/>
  </w:style>
  <w:style w:type="paragraph" w:customStyle="1" w:styleId="60F2647D1D5A43BB8B46A3E7DA8380AA">
    <w:name w:val="60F2647D1D5A43BB8B46A3E7DA8380AA"/>
    <w:rsid w:val="001D4441"/>
  </w:style>
  <w:style w:type="paragraph" w:customStyle="1" w:styleId="7A4AAFF948404CB0B71FFDC5C7EF9749">
    <w:name w:val="7A4AAFF948404CB0B71FFDC5C7EF9749"/>
    <w:rsid w:val="001D4441"/>
  </w:style>
  <w:style w:type="paragraph" w:customStyle="1" w:styleId="E0E825422C8C440AA93BB0087AD0D6C3">
    <w:name w:val="E0E825422C8C440AA93BB0087AD0D6C3"/>
    <w:rsid w:val="001D4441"/>
  </w:style>
  <w:style w:type="paragraph" w:customStyle="1" w:styleId="29A643E9429E487093F33B87F6A38D5C">
    <w:name w:val="29A643E9429E487093F33B87F6A38D5C"/>
    <w:rsid w:val="001D4441"/>
  </w:style>
  <w:style w:type="paragraph" w:customStyle="1" w:styleId="A30FF96821954549AC295A1EC2EA74F1">
    <w:name w:val="A30FF96821954549AC295A1EC2EA74F1"/>
    <w:rsid w:val="001D4441"/>
  </w:style>
  <w:style w:type="paragraph" w:customStyle="1" w:styleId="8E43EC567C9D4A7CB603F4338E8D1583">
    <w:name w:val="8E43EC567C9D4A7CB603F4338E8D1583"/>
    <w:rsid w:val="00EF1A0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063412BBE1E4AD4949FA5E1C9E959CC">
    <w:name w:val="6063412BBE1E4AD4949FA5E1C9E959CC"/>
    <w:rsid w:val="001D4441"/>
  </w:style>
  <w:style w:type="paragraph" w:customStyle="1" w:styleId="B91277E8B1C344C8AF87081D6524DAAF">
    <w:name w:val="B91277E8B1C344C8AF87081D6524DAAF"/>
    <w:rsid w:val="001D4441"/>
  </w:style>
  <w:style w:type="paragraph" w:customStyle="1" w:styleId="0CAAD59EC56C4633B3E458F0D203F6B5">
    <w:name w:val="0CAAD59EC56C4633B3E458F0D203F6B5"/>
    <w:rsid w:val="001D4441"/>
  </w:style>
  <w:style w:type="paragraph" w:customStyle="1" w:styleId="B5204B27142444728F0DFE0204243873">
    <w:name w:val="B5204B27142444728F0DFE0204243873"/>
    <w:rsid w:val="001D4441"/>
  </w:style>
  <w:style w:type="paragraph" w:customStyle="1" w:styleId="7B657CE0A41A40AA8E8464CA7D70524A">
    <w:name w:val="7B657CE0A41A40AA8E8464CA7D70524A"/>
    <w:rsid w:val="001D4441"/>
  </w:style>
  <w:style w:type="paragraph" w:customStyle="1" w:styleId="6AA800ABAC08466CB1A8C43FA031BF4B">
    <w:name w:val="6AA800ABAC08466CB1A8C43FA031BF4B"/>
    <w:rsid w:val="001D4441"/>
  </w:style>
  <w:style w:type="paragraph" w:customStyle="1" w:styleId="69F2EFED0BCE443EBB8541199687028C">
    <w:name w:val="69F2EFED0BCE443EBB8541199687028C"/>
    <w:rsid w:val="001D4441"/>
  </w:style>
  <w:style w:type="paragraph" w:customStyle="1" w:styleId="96DAD8E741C1437B9CE859ABE7C149C2">
    <w:name w:val="96DAD8E741C1437B9CE859ABE7C149C2"/>
    <w:rsid w:val="001D4441"/>
  </w:style>
  <w:style w:type="paragraph" w:customStyle="1" w:styleId="E25B71C8850E4C48B3872D477DEED5F8">
    <w:name w:val="E25B71C8850E4C48B3872D477DEED5F8"/>
    <w:rsid w:val="001D4441"/>
  </w:style>
  <w:style w:type="paragraph" w:customStyle="1" w:styleId="3D2F352EA9C149DA9BB75C1C748C5A62">
    <w:name w:val="3D2F352EA9C149DA9BB75C1C748C5A62"/>
    <w:rsid w:val="001D4441"/>
  </w:style>
  <w:style w:type="paragraph" w:customStyle="1" w:styleId="A34DCF7EA3844DBBAF1D16025CD29C95">
    <w:name w:val="A34DCF7EA3844DBBAF1D16025CD29C95"/>
    <w:rsid w:val="001D4441"/>
  </w:style>
  <w:style w:type="paragraph" w:customStyle="1" w:styleId="60F2647D1D5A43BB8B46A3E7DA8380AA">
    <w:name w:val="60F2647D1D5A43BB8B46A3E7DA8380AA"/>
    <w:rsid w:val="001D4441"/>
  </w:style>
  <w:style w:type="paragraph" w:customStyle="1" w:styleId="7A4AAFF948404CB0B71FFDC5C7EF9749">
    <w:name w:val="7A4AAFF948404CB0B71FFDC5C7EF9749"/>
    <w:rsid w:val="001D4441"/>
  </w:style>
  <w:style w:type="paragraph" w:customStyle="1" w:styleId="E0E825422C8C440AA93BB0087AD0D6C3">
    <w:name w:val="E0E825422C8C440AA93BB0087AD0D6C3"/>
    <w:rsid w:val="001D4441"/>
  </w:style>
  <w:style w:type="paragraph" w:customStyle="1" w:styleId="29A643E9429E487093F33B87F6A38D5C">
    <w:name w:val="29A643E9429E487093F33B87F6A38D5C"/>
    <w:rsid w:val="001D4441"/>
  </w:style>
  <w:style w:type="paragraph" w:customStyle="1" w:styleId="A30FF96821954549AC295A1EC2EA74F1">
    <w:name w:val="A30FF96821954549AC295A1EC2EA74F1"/>
    <w:rsid w:val="001D4441"/>
  </w:style>
  <w:style w:type="paragraph" w:customStyle="1" w:styleId="8E43EC567C9D4A7CB603F4338E8D1583">
    <w:name w:val="8E43EC567C9D4A7CB603F4338E8D1583"/>
    <w:rsid w:val="00EF1A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lab the summary of building a simple web page that utilizes PHP scripts to create three different tables that provide specific information.  The first table provides specific information on geometric shapes, the second table uses existing PHP functions to manipulate text, and the third table used PHP loops to display numbers in patter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561725-E989-47B0-936F-0A412FD0B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543</Words>
  <Characters>309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Intro to PHP</vt:lpstr>
    </vt:vector>
  </TitlesOfParts>
  <Company>University of Maryland University College</Company>
  <LinksUpToDate>false</LinksUpToDate>
  <CharactersWithSpaces>3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PHP</dc:title>
  <dc:subject>Creating Simple Web Applications with PHP</dc:subject>
  <dc:creator/>
  <cp:lastModifiedBy>Windows User</cp:lastModifiedBy>
  <cp:revision>3</cp:revision>
  <dcterms:created xsi:type="dcterms:W3CDTF">2017-10-25T22:16:00Z</dcterms:created>
  <dcterms:modified xsi:type="dcterms:W3CDTF">2017-10-25T22:16:00Z</dcterms:modified>
</cp:coreProperties>
</file>